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FB4C7E" w14:textId="606A747F" w:rsidR="00EA2EFE" w:rsidRDefault="00801BC9">
      <w:r>
        <w:t>This is a nice coat. Its cost is very high.</w:t>
      </w:r>
      <w:r w:rsidR="00654D3B">
        <w:br/>
        <w:t>some random words added to test search functionality</w:t>
      </w:r>
    </w:p>
    <w:p w14:paraId="6F042897" w14:textId="5FDD9F97" w:rsidR="00C3355C" w:rsidRDefault="00C3355C">
      <w:r>
        <w:t>Return</w:t>
      </w:r>
    </w:p>
    <w:p w14:paraId="50A3DC0B" w14:textId="3DCCBF21" w:rsidR="00C3355C" w:rsidRDefault="00C3355C">
      <w:r>
        <w:t>Return</w:t>
      </w:r>
    </w:p>
    <w:p w14:paraId="2CB274FC" w14:textId="77777777" w:rsidR="00654D3B" w:rsidRDefault="00654D3B">
      <w:r>
        <w:t>Pause</w:t>
      </w:r>
    </w:p>
    <w:p w14:paraId="553EC116" w14:textId="77777777" w:rsidR="00654D3B" w:rsidRDefault="008B4E34">
      <w:r>
        <w:t>P</w:t>
      </w:r>
      <w:r w:rsidR="00654D3B">
        <w:t>ause</w:t>
      </w:r>
    </w:p>
    <w:p w14:paraId="63824527" w14:textId="77777777" w:rsidR="008B4E34" w:rsidRDefault="008B4E34">
      <w:pPr>
        <w:rPr>
          <w:rFonts w:ascii="Consolas" w:hAnsi="Consolas"/>
          <w:color w:val="003366"/>
          <w:sz w:val="21"/>
          <w:szCs w:val="21"/>
          <w:shd w:val="clear" w:color="auto" w:fill="FFFFFF"/>
        </w:rPr>
      </w:pPr>
      <w:r>
        <w:rPr>
          <w:rFonts w:ascii="Consolas" w:hAnsi="Consolas"/>
          <w:color w:val="003366"/>
          <w:sz w:val="21"/>
          <w:szCs w:val="21"/>
          <w:shd w:val="clear" w:color="auto" w:fill="FFFFFF"/>
        </w:rPr>
        <w:t>cumulative distribution function</w:t>
      </w:r>
    </w:p>
    <w:p w14:paraId="17A3D30B" w14:textId="0FEE778E" w:rsidR="008B4E34" w:rsidRDefault="008B4E34">
      <w:pPr>
        <w:rPr>
          <w:rFonts w:ascii="Consolas" w:hAnsi="Consolas"/>
          <w:color w:val="003366"/>
          <w:sz w:val="21"/>
          <w:szCs w:val="21"/>
          <w:shd w:val="clear" w:color="auto" w:fill="FFFFFF"/>
        </w:rPr>
      </w:pPr>
      <w:r>
        <w:rPr>
          <w:rFonts w:ascii="Consolas" w:hAnsi="Consolas"/>
          <w:color w:val="003366"/>
          <w:sz w:val="21"/>
          <w:szCs w:val="21"/>
          <w:shd w:val="clear" w:color="auto" w:fill="FFFFFF"/>
        </w:rPr>
        <w:t>cumulative distribution functions</w:t>
      </w:r>
    </w:p>
    <w:p w14:paraId="4A6D4C51" w14:textId="3C13A793" w:rsidR="00F63E8E" w:rsidRDefault="00F63E8E">
      <w:pPr>
        <w:rPr>
          <w:rFonts w:ascii="Consolas" w:hAnsi="Consolas" w:cs="Consolas"/>
          <w:color w:val="008000"/>
          <w:sz w:val="19"/>
          <w:szCs w:val="19"/>
          <w:lang w:val="en-GB"/>
        </w:rPr>
      </w:pPr>
      <w:r>
        <w:rPr>
          <w:rFonts w:ascii="Consolas" w:hAnsi="Consolas" w:cs="Consolas"/>
          <w:color w:val="008000"/>
          <w:sz w:val="19"/>
          <w:szCs w:val="19"/>
          <w:lang w:val="en-GB"/>
        </w:rPr>
        <w:t>words "swim", "swims", "swimming", "swam", "swum"</w:t>
      </w:r>
    </w:p>
    <w:p w14:paraId="59107B15" w14:textId="0CE6AA62" w:rsidR="00F63E8E" w:rsidRDefault="00F63E8E">
      <w:pPr>
        <w:rPr>
          <w:rFonts w:ascii="Consolas" w:hAnsi="Consolas" w:cs="Consolas"/>
          <w:color w:val="008000"/>
          <w:sz w:val="19"/>
          <w:szCs w:val="19"/>
          <w:lang w:val="en-GB"/>
        </w:rPr>
      </w:pPr>
      <w:r>
        <w:rPr>
          <w:rFonts w:ascii="Consolas" w:hAnsi="Consolas" w:cs="Consolas"/>
          <w:color w:val="008000"/>
          <w:sz w:val="19"/>
          <w:szCs w:val="19"/>
          <w:lang w:val="en-GB"/>
        </w:rPr>
        <w:t>words "swim", "swims", "swimming", "swam", "swum"</w:t>
      </w:r>
    </w:p>
    <w:p w14:paraId="082317D2" w14:textId="6501C8EF" w:rsidR="00F63E8E" w:rsidRDefault="00F63E8E">
      <w:pPr>
        <w:rPr>
          <w:rFonts w:ascii="Consolas" w:hAnsi="Consolas" w:cs="Consolas"/>
          <w:color w:val="008000"/>
          <w:sz w:val="19"/>
          <w:szCs w:val="19"/>
          <w:lang w:val="en-GB"/>
        </w:rPr>
      </w:pPr>
      <w:r>
        <w:rPr>
          <w:rFonts w:ascii="Consolas" w:hAnsi="Consolas" w:cs="Consolas"/>
          <w:color w:val="008000"/>
          <w:sz w:val="19"/>
          <w:szCs w:val="19"/>
          <w:lang w:val="en-GB"/>
        </w:rPr>
        <w:t>"simplest", "simple", and "simpler"</w:t>
      </w:r>
    </w:p>
    <w:p w14:paraId="10866BC4" w14:textId="6A7AAF7B" w:rsidR="002A6D2F" w:rsidRDefault="002A6D2F">
      <w:r>
        <w:t>Hydra</w:t>
      </w:r>
    </w:p>
    <w:p w14:paraId="321B9109" w14:textId="5A71D27F" w:rsidR="002A6D2F" w:rsidRDefault="002A6D2F"/>
    <w:p w14:paraId="5BA53916" w14:textId="25717346" w:rsidR="002A6D2F" w:rsidRDefault="002A6D2F">
      <w:r>
        <w:t>Hail</w:t>
      </w:r>
    </w:p>
    <w:p w14:paraId="06C0CEB2" w14:textId="1C4A87CE" w:rsidR="002A6D2F" w:rsidRDefault="00866153">
      <w:r>
        <w:t>O</w:t>
      </w:r>
      <w:r w:rsidR="002A6D2F">
        <w:t>mega</w:t>
      </w:r>
    </w:p>
    <w:p w14:paraId="2BEBD42D" w14:textId="7248A9DC" w:rsidR="00866153" w:rsidRDefault="00866153"/>
    <w:p w14:paraId="68A95212" w14:textId="011892F3" w:rsidR="00866153" w:rsidRDefault="00866153">
      <w:r>
        <w:t>SAMPLE CASE SENSITIVE</w:t>
      </w:r>
    </w:p>
    <w:p w14:paraId="26CA35C4" w14:textId="367D709A" w:rsidR="00A1527D" w:rsidRDefault="00A1527D"/>
    <w:p w14:paraId="0555A578" w14:textId="6DF725BF" w:rsidR="00A1527D" w:rsidRDefault="00A1527D">
      <w:r>
        <w:t>One two three</w:t>
      </w:r>
      <w:bookmarkStart w:id="0" w:name="_GoBack"/>
      <w:bookmarkEnd w:id="0"/>
    </w:p>
    <w:p w14:paraId="3D700F51" w14:textId="50DA9E32" w:rsidR="00B25DAA" w:rsidRDefault="00B25DAA">
      <w:r>
        <w:t>structure</w:t>
      </w:r>
    </w:p>
    <w:sectPr w:rsidR="00B25D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2sDAxNTQxMjY2tLRU0lEKTi0uzszPAykwqwUAUbCmxywAAAA="/>
  </w:docVars>
  <w:rsids>
    <w:rsidRoot w:val="006D0AC2"/>
    <w:rsid w:val="002A6D2F"/>
    <w:rsid w:val="00654D3B"/>
    <w:rsid w:val="006D0AC2"/>
    <w:rsid w:val="00801BC9"/>
    <w:rsid w:val="00866153"/>
    <w:rsid w:val="008B4E34"/>
    <w:rsid w:val="00A1527D"/>
    <w:rsid w:val="00B25DAA"/>
    <w:rsid w:val="00C3355C"/>
    <w:rsid w:val="00DD58D9"/>
    <w:rsid w:val="00EA2EFE"/>
    <w:rsid w:val="00F63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BBA80D"/>
  <w15:docId w15:val="{9038DF3B-9006-4DB1-8D50-5ECAFE7F86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820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58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63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8</Words>
  <Characters>334</Characters>
  <Application>Microsoft Office Word</Application>
  <DocSecurity>0</DocSecurity>
  <Lines>2</Lines>
  <Paragraphs>1</Paragraphs>
  <ScaleCrop>false</ScaleCrop>
  <Company/>
  <LinksUpToDate>false</LinksUpToDate>
  <CharactersWithSpaces>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MAN</dc:creator>
  <cp:keywords/>
  <dc:description/>
  <cp:lastModifiedBy>Ali Ahmed sahi</cp:lastModifiedBy>
  <cp:revision>11</cp:revision>
  <dcterms:created xsi:type="dcterms:W3CDTF">2016-10-13T16:40:00Z</dcterms:created>
  <dcterms:modified xsi:type="dcterms:W3CDTF">2018-10-29T14:46:00Z</dcterms:modified>
</cp:coreProperties>
</file>